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89C5F" w14:textId="77777777" w:rsidR="002F00CB" w:rsidRDefault="002F00CB" w:rsidP="002F00CB">
      <w:pPr>
        <w:pStyle w:val="Title"/>
        <w:rPr>
          <w:color w:val="4B7D4B"/>
          <w:sz w:val="48"/>
          <w:szCs w:val="48"/>
        </w:rPr>
      </w:pPr>
      <w:r w:rsidRPr="00973161">
        <w:rPr>
          <w:noProof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1D005662" wp14:editId="30FEAB58">
            <wp:simplePos x="0" y="0"/>
            <wp:positionH relativeFrom="column">
              <wp:posOffset>76200</wp:posOffset>
            </wp:positionH>
            <wp:positionV relativeFrom="paragraph">
              <wp:posOffset>165100</wp:posOffset>
            </wp:positionV>
            <wp:extent cx="1196975" cy="521970"/>
            <wp:effectExtent l="0" t="0" r="317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6975" cy="521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73161">
        <w:rPr>
          <w:color w:val="4B7D4B"/>
          <w:sz w:val="48"/>
          <w:szCs w:val="48"/>
        </w:rPr>
        <w:t>COIS-</w:t>
      </w:r>
      <w:r>
        <w:rPr>
          <w:color w:val="4B7D4B"/>
          <w:sz w:val="48"/>
          <w:szCs w:val="48"/>
        </w:rPr>
        <w:t>2020</w:t>
      </w:r>
      <w:r w:rsidRPr="00973161">
        <w:rPr>
          <w:color w:val="4B7D4B"/>
          <w:sz w:val="48"/>
          <w:szCs w:val="48"/>
        </w:rPr>
        <w:t xml:space="preserve">: </w:t>
      </w:r>
    </w:p>
    <w:p w14:paraId="07638CC8" w14:textId="77777777" w:rsidR="002F00CB" w:rsidRPr="00973161" w:rsidRDefault="002F00CB" w:rsidP="002F00CB">
      <w:pPr>
        <w:pStyle w:val="Title"/>
        <w:rPr>
          <w:color w:val="4B7D4B"/>
          <w:sz w:val="48"/>
          <w:szCs w:val="48"/>
        </w:rPr>
      </w:pPr>
      <w:r>
        <w:rPr>
          <w:color w:val="4B7D4B"/>
          <w:sz w:val="48"/>
          <w:szCs w:val="48"/>
        </w:rPr>
        <w:t>Data Structures and Algorithms</w:t>
      </w:r>
    </w:p>
    <w:p w14:paraId="29E0D61D" w14:textId="77777777" w:rsidR="00DA60A1" w:rsidRPr="00DA60A1" w:rsidRDefault="00DA60A1" w:rsidP="002F00CB">
      <w:pPr>
        <w:pStyle w:val="Title"/>
        <w:pBdr>
          <w:bottom w:val="single" w:sz="6" w:space="1" w:color="auto"/>
        </w:pBdr>
        <w:jc w:val="center"/>
        <w:rPr>
          <w:sz w:val="20"/>
          <w:szCs w:val="20"/>
        </w:rPr>
      </w:pPr>
    </w:p>
    <w:p w14:paraId="111C84D7" w14:textId="6DF71592" w:rsidR="002F00CB" w:rsidRPr="00DA60A1" w:rsidRDefault="002F00CB" w:rsidP="002F00CB">
      <w:pPr>
        <w:pStyle w:val="Title"/>
        <w:pBdr>
          <w:bottom w:val="single" w:sz="6" w:space="1" w:color="auto"/>
        </w:pBdr>
        <w:jc w:val="center"/>
        <w:rPr>
          <w:sz w:val="54"/>
          <w:szCs w:val="54"/>
        </w:rPr>
      </w:pPr>
      <w:r w:rsidRPr="00DA60A1">
        <w:rPr>
          <w:sz w:val="54"/>
          <w:szCs w:val="54"/>
        </w:rPr>
        <w:t xml:space="preserve">Lab </w:t>
      </w:r>
      <w:r w:rsidR="001562CB">
        <w:rPr>
          <w:sz w:val="54"/>
          <w:szCs w:val="54"/>
        </w:rPr>
        <w:t>6</w:t>
      </w:r>
      <w:r w:rsidR="0013089C" w:rsidRPr="00DA60A1">
        <w:rPr>
          <w:sz w:val="54"/>
          <w:szCs w:val="54"/>
        </w:rPr>
        <w:t xml:space="preserve">: </w:t>
      </w:r>
      <w:r w:rsidR="001562CB">
        <w:rPr>
          <w:sz w:val="54"/>
          <w:szCs w:val="54"/>
        </w:rPr>
        <w:t>Binary Heap</w:t>
      </w:r>
    </w:p>
    <w:p w14:paraId="43449D3F" w14:textId="36BADB82" w:rsidR="005050B1" w:rsidRPr="00C17405" w:rsidRDefault="002F00CB" w:rsidP="00C17405">
      <w:pPr>
        <w:jc w:val="both"/>
        <w:rPr>
          <w:rFonts w:ascii="Times New Roman" w:hAnsi="Times New Roman" w:cs="Times New Roman"/>
          <w:sz w:val="24"/>
          <w:szCs w:val="24"/>
        </w:rPr>
      </w:pPr>
      <w:r w:rsidRPr="00C17405">
        <w:rPr>
          <w:rFonts w:ascii="Times New Roman" w:hAnsi="Times New Roman" w:cs="Times New Roman"/>
          <w:sz w:val="24"/>
          <w:szCs w:val="24"/>
        </w:rPr>
        <w:t xml:space="preserve">In this lab, you will be given a </w:t>
      </w:r>
      <w:r w:rsidR="00167B88" w:rsidRPr="00C17405">
        <w:rPr>
          <w:rFonts w:ascii="Times New Roman" w:hAnsi="Times New Roman" w:cs="Times New Roman"/>
          <w:sz w:val="24"/>
          <w:szCs w:val="24"/>
        </w:rPr>
        <w:t xml:space="preserve">simple code for a </w:t>
      </w:r>
      <w:r w:rsidR="001562CB">
        <w:rPr>
          <w:rFonts w:ascii="Times New Roman" w:hAnsi="Times New Roman" w:cs="Times New Roman"/>
          <w:sz w:val="24"/>
          <w:szCs w:val="24"/>
        </w:rPr>
        <w:t>min Heap</w:t>
      </w:r>
      <w:r w:rsidR="00167B88" w:rsidRPr="00C17405">
        <w:rPr>
          <w:rFonts w:ascii="Times New Roman" w:hAnsi="Times New Roman" w:cs="Times New Roman"/>
          <w:sz w:val="24"/>
          <w:szCs w:val="24"/>
        </w:rPr>
        <w:t xml:space="preserve">, and you’re going to </w:t>
      </w:r>
      <w:r w:rsidR="00104ED0" w:rsidRPr="00C17405">
        <w:rPr>
          <w:rFonts w:ascii="Times New Roman" w:hAnsi="Times New Roman" w:cs="Times New Roman"/>
          <w:sz w:val="24"/>
          <w:szCs w:val="24"/>
        </w:rPr>
        <w:t>complete some of the methods to handle some edge cases</w:t>
      </w:r>
      <w:r w:rsidR="00167B88" w:rsidRPr="00C17405">
        <w:rPr>
          <w:rFonts w:ascii="Times New Roman" w:hAnsi="Times New Roman" w:cs="Times New Roman"/>
          <w:sz w:val="24"/>
          <w:szCs w:val="24"/>
        </w:rPr>
        <w:t>.</w:t>
      </w:r>
      <w:r w:rsidRPr="00C174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B3CA27" w14:textId="3983CC17" w:rsidR="00302033" w:rsidRPr="00C17405" w:rsidRDefault="00302033" w:rsidP="00C17405">
      <w:pPr>
        <w:jc w:val="both"/>
        <w:rPr>
          <w:rFonts w:ascii="Times New Roman" w:hAnsi="Times New Roman" w:cs="Times New Roman"/>
        </w:rPr>
      </w:pPr>
      <w:r w:rsidRPr="00C17405">
        <w:rPr>
          <w:rFonts w:ascii="Times New Roman" w:hAnsi="Times New Roman" w:cs="Times New Roman"/>
        </w:rPr>
        <w:br/>
      </w:r>
      <w:r w:rsidRPr="00C17405">
        <w:rPr>
          <w:rStyle w:val="Heading2Char"/>
          <w:rFonts w:ascii="Times New Roman" w:hAnsi="Times New Roman" w:cs="Times New Roman"/>
        </w:rPr>
        <w:t>Tasks for today:</w:t>
      </w:r>
    </w:p>
    <w:p w14:paraId="5C5F034C" w14:textId="5131449D" w:rsidR="00302033" w:rsidRPr="00C17405" w:rsidRDefault="00302033" w:rsidP="00C17405">
      <w:pPr>
        <w:jc w:val="both"/>
        <w:rPr>
          <w:rFonts w:ascii="Times New Roman" w:hAnsi="Times New Roman" w:cs="Times New Roman"/>
        </w:rPr>
      </w:pPr>
      <w:r w:rsidRPr="00C17405">
        <w:rPr>
          <w:rFonts w:ascii="Times New Roman" w:hAnsi="Times New Roman" w:cs="Times New Roman"/>
        </w:rPr>
        <w:t xml:space="preserve">There are </w:t>
      </w:r>
      <w:r w:rsidR="00C17405" w:rsidRPr="00C17405">
        <w:rPr>
          <w:rFonts w:ascii="Times New Roman" w:hAnsi="Times New Roman" w:cs="Times New Roman"/>
        </w:rPr>
        <w:t xml:space="preserve">mainly </w:t>
      </w:r>
      <w:r w:rsidR="001562CB">
        <w:rPr>
          <w:rFonts w:ascii="Times New Roman" w:hAnsi="Times New Roman" w:cs="Times New Roman"/>
        </w:rPr>
        <w:t>two</w:t>
      </w:r>
      <w:r w:rsidR="00C17405" w:rsidRPr="00C17405">
        <w:rPr>
          <w:rFonts w:ascii="Times New Roman" w:hAnsi="Times New Roman" w:cs="Times New Roman"/>
        </w:rPr>
        <w:t xml:space="preserve"> tasks</w:t>
      </w:r>
      <w:r w:rsidR="00750063">
        <w:rPr>
          <w:rFonts w:ascii="Times New Roman" w:hAnsi="Times New Roman" w:cs="Times New Roman"/>
        </w:rPr>
        <w:t>, and the logic of both of them is provided in their bodies</w:t>
      </w:r>
      <w:r w:rsidR="00C17405" w:rsidRPr="00C17405">
        <w:rPr>
          <w:rFonts w:ascii="Times New Roman" w:hAnsi="Times New Roman" w:cs="Times New Roman"/>
        </w:rPr>
        <w:t>:</w:t>
      </w:r>
    </w:p>
    <w:p w14:paraId="21D6526D" w14:textId="30DFDD19" w:rsidR="001562CB" w:rsidRPr="00C17405" w:rsidRDefault="00302033" w:rsidP="001562CB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C17405">
        <w:rPr>
          <w:rFonts w:ascii="Times New Roman" w:hAnsi="Times New Roman" w:cs="Times New Roman"/>
        </w:rPr>
        <w:t xml:space="preserve">Fully implement </w:t>
      </w:r>
      <w:proofErr w:type="spellStart"/>
      <w:proofErr w:type="gramStart"/>
      <w:r w:rsidR="001562CB" w:rsidRPr="001562CB">
        <w:rPr>
          <w:rFonts w:ascii="Consolas" w:hAnsi="Consolas" w:cs="Times New Roman"/>
        </w:rPr>
        <w:t>AddItem</w:t>
      </w:r>
      <w:proofErr w:type="spellEnd"/>
      <w:r w:rsidRPr="00C17405">
        <w:rPr>
          <w:rFonts w:ascii="Times New Roman" w:hAnsi="Times New Roman" w:cs="Times New Roman"/>
        </w:rPr>
        <w:t>(</w:t>
      </w:r>
      <w:proofErr w:type="gramEnd"/>
      <w:r w:rsidRPr="00C17405">
        <w:rPr>
          <w:rFonts w:ascii="Times New Roman" w:hAnsi="Times New Roman" w:cs="Times New Roman"/>
        </w:rPr>
        <w:t>)</w:t>
      </w:r>
      <w:r w:rsidR="00C17405" w:rsidRPr="00C17405">
        <w:rPr>
          <w:rFonts w:ascii="Times New Roman" w:hAnsi="Times New Roman" w:cs="Times New Roman"/>
        </w:rPr>
        <w:t>.</w:t>
      </w:r>
    </w:p>
    <w:p w14:paraId="3E5D8A97" w14:textId="279DF98C" w:rsidR="00302033" w:rsidRPr="00C17405" w:rsidRDefault="008C6A49" w:rsidP="00C1740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lly implement </w:t>
      </w:r>
      <w:proofErr w:type="spellStart"/>
      <w:proofErr w:type="gramStart"/>
      <w:r w:rsidRPr="008C6A49">
        <w:rPr>
          <w:rFonts w:ascii="Consolas" w:hAnsi="Consolas" w:cs="Times New Roman"/>
        </w:rPr>
        <w:t>HeapUp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</w:t>
      </w:r>
    </w:p>
    <w:p w14:paraId="388E1DEC" w14:textId="0C6E56E1" w:rsidR="00302033" w:rsidRDefault="00B90118" w:rsidP="00C1740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the following </w:t>
      </w:r>
      <w:r w:rsidR="00750063">
        <w:rPr>
          <w:rFonts w:ascii="Times New Roman" w:hAnsi="Times New Roman" w:cs="Times New Roman"/>
        </w:rPr>
        <w:t>start-up</w:t>
      </w:r>
      <w:r>
        <w:rPr>
          <w:rFonts w:ascii="Times New Roman" w:hAnsi="Times New Roman" w:cs="Times New Roman"/>
        </w:rPr>
        <w:t xml:space="preserve"> </w:t>
      </w:r>
      <w:r w:rsidR="00750063">
        <w:rPr>
          <w:rFonts w:ascii="Times New Roman" w:hAnsi="Times New Roman" w:cs="Times New Roman"/>
        </w:rPr>
        <w:t>code. The main code and a demo class are provided as .cs files. Use them to test your code.</w:t>
      </w:r>
    </w:p>
    <w:p w14:paraId="0007B788" w14:textId="17811407" w:rsidR="00750063" w:rsidRDefault="00750063" w:rsidP="00C1740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ce you complete the above two tasks, upload the source code for your </w:t>
      </w:r>
      <w:proofErr w:type="spellStart"/>
      <w:r w:rsidR="00B93F26">
        <w:rPr>
          <w:rFonts w:ascii="Times New Roman" w:hAnsi="Times New Roman" w:cs="Times New Roman"/>
        </w:rPr>
        <w:t>MinHeap</w:t>
      </w:r>
      <w:proofErr w:type="spellEnd"/>
      <w:r w:rsidR="00B93F26">
        <w:rPr>
          <w:rFonts w:ascii="Times New Roman" w:hAnsi="Times New Roman" w:cs="Times New Roman"/>
        </w:rPr>
        <w:t xml:space="preserve"> class to Blackboard.</w:t>
      </w:r>
    </w:p>
    <w:p w14:paraId="2F75D72F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</w:t>
      </w:r>
      <w:bookmarkStart w:id="0" w:name="OLE_LINK1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lang w:val="en-US"/>
        </w:rPr>
        <w:t>BinaryHeap</w:t>
      </w:r>
      <w:bookmarkStart w:id="1" w:name="OLE_LINK3"/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&lt;</w:t>
      </w:r>
      <w:r>
        <w:rPr>
          <w:rFonts w:ascii="Cascadia Mono" w:hAnsi="Cascadia Mono" w:cs="Cascadia Mono"/>
          <w:color w:val="2B91AF"/>
          <w:sz w:val="19"/>
          <w:szCs w:val="19"/>
          <w:lang w:val="en-US"/>
        </w:rPr>
        <w:t>T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&gt; :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IEnumerabl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bookmarkEnd w:id="1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wher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T :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IComparable</w:t>
      </w:r>
      <w:proofErr w:type="spellEnd"/>
    </w:p>
    <w:p w14:paraId="56CCE11E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{</w:t>
      </w:r>
    </w:p>
    <w:p w14:paraId="0CE51AD6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T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] array;</w:t>
      </w:r>
    </w:p>
    <w:p w14:paraId="4C433C8A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count;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 Number of elements (nodes)</w:t>
      </w:r>
    </w:p>
    <w:p w14:paraId="4A7647D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2B91AF"/>
          <w:sz w:val="19"/>
          <w:szCs w:val="19"/>
          <w:lang w:val="en-US"/>
        </w:rPr>
        <w:t>BinaryHea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size)</w:t>
      </w:r>
    </w:p>
    <w:p w14:paraId="36AE9E1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{</w:t>
      </w:r>
    </w:p>
    <w:p w14:paraId="63F34E17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array =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T[size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];</w:t>
      </w:r>
      <w:proofErr w:type="gramEnd"/>
    </w:p>
    <w:p w14:paraId="0807A69E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count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0;</w:t>
      </w:r>
      <w:proofErr w:type="gramEnd"/>
    </w:p>
    <w:p w14:paraId="288FC23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}</w:t>
      </w:r>
    </w:p>
    <w:p w14:paraId="2E1A37AF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T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GetIte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index)</w:t>
      </w:r>
    </w:p>
    <w:p w14:paraId="3ED6F28A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{</w:t>
      </w:r>
    </w:p>
    <w:p w14:paraId="57237A4A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array[index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];</w:t>
      </w:r>
      <w:proofErr w:type="gramEnd"/>
    </w:p>
    <w:p w14:paraId="071740C7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}</w:t>
      </w:r>
    </w:p>
    <w:p w14:paraId="221CC83E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SetItem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index, T value)</w:t>
      </w:r>
    </w:p>
    <w:p w14:paraId="453AC3F8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{</w:t>
      </w:r>
    </w:p>
    <w:p w14:paraId="7A7CEBF0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(index &gt;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array.Length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) </w:t>
      </w:r>
    </w:p>
    <w:p w14:paraId="25745724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Grow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array.Lengt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* 2);</w:t>
      </w:r>
    </w:p>
    <w:p w14:paraId="7B3FCAC7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5953382A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array[index]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value;</w:t>
      </w:r>
      <w:proofErr w:type="gramEnd"/>
    </w:p>
    <w:p w14:paraId="689E9778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</w:t>
      </w:r>
    </w:p>
    <w:p w14:paraId="2725CC3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}</w:t>
      </w:r>
    </w:p>
    <w:p w14:paraId="7018D403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Grow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new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)</w:t>
      </w:r>
    </w:p>
    <w:p w14:paraId="038A7C77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{</w:t>
      </w:r>
    </w:p>
    <w:p w14:paraId="72D5A0FE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Array.Re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ref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array,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newsize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);</w:t>
      </w:r>
      <w:proofErr w:type="gramEnd"/>
    </w:p>
    <w:p w14:paraId="088E2038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}</w:t>
      </w:r>
    </w:p>
    <w:p w14:paraId="4F76C63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</w:p>
    <w:p w14:paraId="1A9EAC22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 Indices of left and right children</w:t>
      </w:r>
    </w:p>
    <w:bookmarkEnd w:id="0"/>
    <w:p w14:paraId="543E55C3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lastRenderedPageBreak/>
        <w:t xml:space="preserve">        </w:t>
      </w:r>
    </w:p>
    <w:p w14:paraId="766D09A1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bookmarkStart w:id="2" w:name="OLE_LINK2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LeftChild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)        {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2 * pos + 1; }</w:t>
      </w:r>
    </w:p>
    <w:p w14:paraId="501765FD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RightChild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) {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2 * pos + 2; }</w:t>
      </w:r>
    </w:p>
    <w:p w14:paraId="2CB08888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GetParent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) =&gt; (pos - 1) / 2;</w:t>
      </w:r>
    </w:p>
    <w:p w14:paraId="0B729949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466F2AC2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T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GetRightChil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) =&gt; array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RightChild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pos)];</w:t>
      </w:r>
    </w:p>
    <w:p w14:paraId="31C838E2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T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GetLeftChil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) =&gt; array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LeftChild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pos)];</w:t>
      </w:r>
    </w:p>
    <w:p w14:paraId="693AF8D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T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GetParen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) =&gt; array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GetParent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pos)];</w:t>
      </w:r>
    </w:p>
    <w:p w14:paraId="166A0A0F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</w:p>
    <w:p w14:paraId="7D1097C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ind w:firstLine="720"/>
        <w:rPr>
          <w:rFonts w:ascii="Cascadia Mono" w:hAnsi="Cascadia Mono" w:cs="Cascadia Mono"/>
          <w:color w:val="0000FF"/>
          <w:sz w:val="19"/>
          <w:szCs w:val="19"/>
          <w:lang w:val="en-US"/>
        </w:rPr>
      </w:pP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 // "Has" methods to determine if the indices exist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 xml:space="preserve"> </w:t>
      </w:r>
    </w:p>
    <w:p w14:paraId="009B54D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ind w:firstLine="720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 xml:space="preserve"> 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HasLeftChil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) {</w:t>
      </w:r>
    </w:p>
    <w:p w14:paraId="62132BCD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LeftChild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pos) &lt; count)</w:t>
      </w:r>
    </w:p>
    <w:p w14:paraId="148433F0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;</w:t>
      </w:r>
      <w:proofErr w:type="gramEnd"/>
    </w:p>
    <w:p w14:paraId="2EC942A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else</w:t>
      </w:r>
    </w:p>
    <w:p w14:paraId="7A0F9B12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;</w:t>
      </w:r>
      <w:proofErr w:type="gramEnd"/>
    </w:p>
    <w:p w14:paraId="43BCF288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}</w:t>
      </w:r>
    </w:p>
    <w:p w14:paraId="42B121F3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HasRightChil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)</w:t>
      </w:r>
    </w:p>
    <w:p w14:paraId="20703940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{</w:t>
      </w:r>
    </w:p>
    <w:p w14:paraId="0C511B27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RightChild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pos) &lt; count)</w:t>
      </w:r>
    </w:p>
    <w:p w14:paraId="1E8B64E9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;</w:t>
      </w:r>
      <w:proofErr w:type="gramEnd"/>
    </w:p>
    <w:p w14:paraId="64AB0BE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else</w:t>
      </w:r>
    </w:p>
    <w:p w14:paraId="10F43473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;</w:t>
      </w:r>
      <w:proofErr w:type="gramEnd"/>
    </w:p>
    <w:p w14:paraId="038CD49B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}</w:t>
      </w:r>
    </w:p>
    <w:p w14:paraId="4CC4F3F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bool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IsRoo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) =&gt; pos == 0;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 (true if element is root)</w:t>
      </w:r>
    </w:p>
    <w:p w14:paraId="3ACFD9F1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</w:p>
    <w:p w14:paraId="52E8C78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// Swap, uh, swaps two values given two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indicies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. This should be </w:t>
      </w:r>
      <w:proofErr w:type="gramStart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private</w:t>
      </w:r>
      <w:proofErr w:type="gramEnd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 but I originally had it public for some reason.   </w:t>
      </w:r>
    </w:p>
    <w:p w14:paraId="473B1268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Swap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ition1,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position2)</w:t>
      </w:r>
    </w:p>
    <w:p w14:paraId="403DF87F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{</w:t>
      </w:r>
    </w:p>
    <w:p w14:paraId="2472FC60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T first = array[position1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];</w:t>
      </w:r>
      <w:proofErr w:type="gramEnd"/>
    </w:p>
    <w:p w14:paraId="6A48B95A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array[position1] = array[position2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];</w:t>
      </w:r>
      <w:proofErr w:type="gramEnd"/>
    </w:p>
    <w:p w14:paraId="02FBA0AB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array[position2]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first;</w:t>
      </w:r>
      <w:proofErr w:type="gramEnd"/>
    </w:p>
    <w:p w14:paraId="0A4F73FA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}</w:t>
      </w:r>
    </w:p>
    <w:p w14:paraId="2520E59D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34AAF60A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 w:rsidRPr="00B93F26">
        <w:rPr>
          <w:rFonts w:ascii="Cascadia Mono" w:hAnsi="Cascadia Mono" w:cs="Cascadia Mono"/>
          <w:color w:val="0000FF"/>
          <w:sz w:val="19"/>
          <w:szCs w:val="19"/>
          <w:highlight w:val="yellow"/>
          <w:lang w:val="en-US"/>
        </w:rPr>
        <w:t>public</w:t>
      </w:r>
      <w:r w:rsidRPr="00B93F26">
        <w:rPr>
          <w:rFonts w:ascii="Cascadia Mono" w:hAnsi="Cascadia Mono" w:cs="Cascadia Mono"/>
          <w:color w:val="000000"/>
          <w:sz w:val="19"/>
          <w:szCs w:val="19"/>
          <w:highlight w:val="yellow"/>
          <w:lang w:val="en-US"/>
        </w:rPr>
        <w:t xml:space="preserve"> </w:t>
      </w:r>
      <w:r w:rsidRPr="00B93F26">
        <w:rPr>
          <w:rFonts w:ascii="Cascadia Mono" w:hAnsi="Cascadia Mono" w:cs="Cascadia Mono"/>
          <w:color w:val="0000FF"/>
          <w:sz w:val="19"/>
          <w:szCs w:val="19"/>
          <w:highlight w:val="yellow"/>
          <w:lang w:val="en-US"/>
        </w:rPr>
        <w:t>void</w:t>
      </w:r>
      <w:r w:rsidRPr="00B93F26">
        <w:rPr>
          <w:rFonts w:ascii="Cascadia Mono" w:hAnsi="Cascadia Mono" w:cs="Cascadia Mono"/>
          <w:color w:val="000000"/>
          <w:sz w:val="19"/>
          <w:szCs w:val="19"/>
          <w:highlight w:val="yellow"/>
          <w:lang w:val="en-US"/>
        </w:rPr>
        <w:t xml:space="preserve"> </w:t>
      </w:r>
      <w:proofErr w:type="spellStart"/>
      <w:proofErr w:type="gramStart"/>
      <w:r w:rsidRPr="00B93F26">
        <w:rPr>
          <w:rFonts w:ascii="Cascadia Mono" w:hAnsi="Cascadia Mono" w:cs="Cascadia Mono"/>
          <w:color w:val="000000"/>
          <w:sz w:val="19"/>
          <w:szCs w:val="19"/>
          <w:highlight w:val="yellow"/>
          <w:lang w:val="en-US"/>
        </w:rPr>
        <w:t>AddItem</w:t>
      </w:r>
      <w:proofErr w:type="spellEnd"/>
      <w:r w:rsidRPr="00B93F26">
        <w:rPr>
          <w:rFonts w:ascii="Cascadia Mono" w:hAnsi="Cascadia Mono" w:cs="Cascadia Mono"/>
          <w:color w:val="000000"/>
          <w:sz w:val="19"/>
          <w:szCs w:val="19"/>
          <w:highlight w:val="yellow"/>
          <w:lang w:val="en-US"/>
        </w:rPr>
        <w:t>(</w:t>
      </w:r>
      <w:proofErr w:type="gramEnd"/>
      <w:r w:rsidRPr="00B93F26">
        <w:rPr>
          <w:rFonts w:ascii="Cascadia Mono" w:hAnsi="Cascadia Mono" w:cs="Cascadia Mono"/>
          <w:color w:val="000000"/>
          <w:sz w:val="19"/>
          <w:szCs w:val="19"/>
          <w:highlight w:val="yellow"/>
          <w:lang w:val="en-US"/>
        </w:rPr>
        <w:t>T value)</w:t>
      </w:r>
    </w:p>
    <w:p w14:paraId="1DADA724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{</w:t>
      </w:r>
    </w:p>
    <w:p w14:paraId="37A70CC3" w14:textId="6B7DDFB7" w:rsidR="00750063" w:rsidRDefault="00750063" w:rsidP="00B93F2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 This is part of la</w:t>
      </w:r>
    </w:p>
    <w:p w14:paraId="1EA1610B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3014B26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Insert Logic</w:t>
      </w:r>
    </w:p>
    <w:p w14:paraId="250DA164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 If the tree is empty, insert at the bottom (it does that already)</w:t>
      </w:r>
    </w:p>
    <w:p w14:paraId="16F55019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// if not, insert at the end, </w:t>
      </w:r>
    </w:p>
    <w:p w14:paraId="5C0E8F98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// From the end you either need to swap to the root, and keep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minheapify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 (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Heapdown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)</w:t>
      </w:r>
    </w:p>
    <w:p w14:paraId="35A7A31F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// </w:t>
      </w:r>
      <w:proofErr w:type="gramStart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or,</w:t>
      </w:r>
      <w:proofErr w:type="gramEnd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 you should probably implement move up (for lab 6, you need to implement </w:t>
      </w:r>
    </w:p>
    <w:p w14:paraId="7B299B20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 for that you run a while loop, check if the current position both isn't the root, and is higher priority than a parent (in this case that probably means it's a lower value)</w:t>
      </w:r>
    </w:p>
    <w:p w14:paraId="063103AE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// if it is, swap with parent, and keep doing that until it's 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its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 in the</w:t>
      </w:r>
    </w:p>
    <w:p w14:paraId="2166D0CD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006510D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array[count]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value;</w:t>
      </w:r>
      <w:proofErr w:type="gramEnd"/>
    </w:p>
    <w:p w14:paraId="404466DE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count+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+;</w:t>
      </w:r>
      <w:proofErr w:type="gramEnd"/>
    </w:p>
    <w:p w14:paraId="1B2B2D2A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ReCalculateUp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);</w:t>
      </w:r>
    </w:p>
    <w:p w14:paraId="6270764D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0F77643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724BFEDF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}</w:t>
      </w:r>
    </w:p>
    <w:p w14:paraId="687DA500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207EE139" w14:textId="7CC04F0A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HeapDow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)</w:t>
      </w:r>
    </w:p>
    <w:p w14:paraId="3E930A3E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{</w:t>
      </w:r>
    </w:p>
    <w:p w14:paraId="29FCD1C1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CompareTo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  </w:t>
      </w:r>
    </w:p>
    <w:p w14:paraId="63079BC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</w:t>
      </w:r>
      <w:proofErr w:type="spellStart"/>
      <w:proofErr w:type="gramStart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this.CompareTo</w:t>
      </w:r>
      <w:proofErr w:type="spellEnd"/>
      <w:proofErr w:type="gramEnd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(value) returns &lt; 0 if this &lt; value</w:t>
      </w:r>
    </w:p>
    <w:p w14:paraId="35F0D446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</w:t>
      </w:r>
      <w:proofErr w:type="spellStart"/>
      <w:proofErr w:type="gramStart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this.CompareTo</w:t>
      </w:r>
      <w:proofErr w:type="spellEnd"/>
      <w:proofErr w:type="gramEnd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(value) returns &gt;0 if this &gt; value</w:t>
      </w:r>
    </w:p>
    <w:p w14:paraId="3D218BB6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4AF99EF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index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0;</w:t>
      </w:r>
      <w:proofErr w:type="gramEnd"/>
    </w:p>
    <w:p w14:paraId="6553EEA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HasLeftChil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index))</w:t>
      </w:r>
    </w:p>
    <w:p w14:paraId="5FF83C3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{</w:t>
      </w:r>
    </w:p>
    <w:p w14:paraId="512BBE62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smaller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LeftChild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index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);</w:t>
      </w:r>
      <w:proofErr w:type="gramEnd"/>
    </w:p>
    <w:p w14:paraId="1633A7B8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HasRightChil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index) &amp;&amp;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GetRightChil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index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)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CompareTo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GetLeftChil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(index))&lt;0) )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there's a set of ( ) around the right expression that are redundant but hopefully easier to read</w:t>
      </w:r>
    </w:p>
    <w:p w14:paraId="56B609D2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{</w:t>
      </w:r>
    </w:p>
    <w:p w14:paraId="20A39E2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smaller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RightChild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(index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);</w:t>
      </w:r>
      <w:proofErr w:type="gramEnd"/>
    </w:p>
    <w:p w14:paraId="3FF7D281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}</w:t>
      </w:r>
    </w:p>
    <w:p w14:paraId="21537482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19A96A4F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(array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smallerIndex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]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CompareTo</w:t>
      </w:r>
      <w:proofErr w:type="spellEnd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(array[index])&gt;0)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If array[</w:t>
      </w:r>
      <w:proofErr w:type="spellStart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smallerindex</w:t>
      </w:r>
      <w:proofErr w:type="spellEnd"/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]&gt;= array[index] </w:t>
      </w:r>
    </w:p>
    <w:p w14:paraId="13600C54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   </w:t>
      </w:r>
    </w:p>
    <w:p w14:paraId="66C5ABC2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{</w:t>
      </w:r>
    </w:p>
    <w:p w14:paraId="485B28FD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lang w:val="en-US"/>
        </w:rPr>
        <w:t>break</w:t>
      </w: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;</w:t>
      </w:r>
      <w:proofErr w:type="gramEnd"/>
    </w:p>
    <w:p w14:paraId="6C4040E2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}</w:t>
      </w:r>
    </w:p>
    <w:p w14:paraId="7806092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1A9ACC8E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Swap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smaller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, index);</w:t>
      </w:r>
    </w:p>
    <w:p w14:paraId="3FA628E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    index =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smallerIndex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;</w:t>
      </w:r>
      <w:proofErr w:type="gramEnd"/>
    </w:p>
    <w:p w14:paraId="647BB3B4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}</w:t>
      </w:r>
    </w:p>
    <w:p w14:paraId="78A9EA69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}</w:t>
      </w:r>
    </w:p>
    <w:p w14:paraId="2992BF2C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4F07024A" w14:textId="2B07E8A1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</w:t>
      </w:r>
      <w:r w:rsidRPr="00B93F26">
        <w:rPr>
          <w:rFonts w:ascii="Cascadia Mono" w:hAnsi="Cascadia Mono" w:cs="Cascadia Mono"/>
          <w:color w:val="0000FF"/>
          <w:sz w:val="19"/>
          <w:szCs w:val="19"/>
          <w:highlight w:val="yellow"/>
          <w:lang w:val="en-US"/>
        </w:rPr>
        <w:t>private</w:t>
      </w:r>
      <w:r w:rsidRPr="00B93F26">
        <w:rPr>
          <w:rFonts w:ascii="Cascadia Mono" w:hAnsi="Cascadia Mono" w:cs="Cascadia Mono"/>
          <w:color w:val="000000"/>
          <w:sz w:val="19"/>
          <w:szCs w:val="19"/>
          <w:highlight w:val="yellow"/>
          <w:lang w:val="en-US"/>
        </w:rPr>
        <w:t xml:space="preserve"> </w:t>
      </w:r>
      <w:r w:rsidRPr="00B93F26">
        <w:rPr>
          <w:rFonts w:ascii="Cascadia Mono" w:hAnsi="Cascadia Mono" w:cs="Cascadia Mono"/>
          <w:color w:val="0000FF"/>
          <w:sz w:val="19"/>
          <w:szCs w:val="19"/>
          <w:highlight w:val="yellow"/>
          <w:lang w:val="en-US"/>
        </w:rPr>
        <w:t>void</w:t>
      </w:r>
      <w:r w:rsidRPr="00B93F26">
        <w:rPr>
          <w:rFonts w:ascii="Cascadia Mono" w:hAnsi="Cascadia Mono" w:cs="Cascadia Mono"/>
          <w:color w:val="000000"/>
          <w:sz w:val="19"/>
          <w:szCs w:val="19"/>
          <w:highlight w:val="yellow"/>
          <w:lang w:val="en-US"/>
        </w:rPr>
        <w:t xml:space="preserve"> </w:t>
      </w:r>
      <w:proofErr w:type="spellStart"/>
      <w:proofErr w:type="gramStart"/>
      <w:r w:rsidRPr="00B93F26">
        <w:rPr>
          <w:rFonts w:ascii="Cascadia Mono" w:hAnsi="Cascadia Mono" w:cs="Cascadia Mono"/>
          <w:color w:val="000000"/>
          <w:sz w:val="19"/>
          <w:szCs w:val="19"/>
          <w:highlight w:val="yellow"/>
          <w:lang w:val="en-US"/>
        </w:rPr>
        <w:t>HeapUp</w:t>
      </w:r>
      <w:proofErr w:type="spellEnd"/>
      <w:r w:rsidRPr="00B93F26">
        <w:rPr>
          <w:rFonts w:ascii="Cascadia Mono" w:hAnsi="Cascadia Mono" w:cs="Cascadia Mono"/>
          <w:color w:val="000000"/>
          <w:sz w:val="19"/>
          <w:szCs w:val="19"/>
          <w:highlight w:val="yellow"/>
          <w:lang w:val="en-US"/>
        </w:rPr>
        <w:t>(</w:t>
      </w:r>
      <w:proofErr w:type="gramEnd"/>
      <w:r w:rsidRPr="00B93F26">
        <w:rPr>
          <w:rFonts w:ascii="Cascadia Mono" w:hAnsi="Cascadia Mono" w:cs="Cascadia Mono"/>
          <w:color w:val="000000"/>
          <w:sz w:val="19"/>
          <w:szCs w:val="19"/>
          <w:highlight w:val="yellow"/>
          <w:lang w:val="en-US"/>
        </w:rPr>
        <w:t>)</w:t>
      </w:r>
    </w:p>
    <w:p w14:paraId="5AEFC180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{</w:t>
      </w:r>
    </w:p>
    <w:p w14:paraId="3ADF2590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1DB0EBE4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get the index of the last item</w:t>
      </w:r>
    </w:p>
    <w:p w14:paraId="275656DB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loop through the list, comparing the child to the parent.</w:t>
      </w:r>
    </w:p>
    <w:p w14:paraId="364EDEE9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if the parent is Greater than the child, swap them.</w:t>
      </w:r>
    </w:p>
    <w:p w14:paraId="0ACA51D6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if the parent is less than or equal to the child, stop.</w:t>
      </w:r>
    </w:p>
    <w:p w14:paraId="0EB23345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>//set our index to that of the parent and repeat.</w:t>
      </w:r>
    </w:p>
    <w:p w14:paraId="65659E34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390873EE" w14:textId="47086D62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    }</w:t>
      </w:r>
      <w:r>
        <w:rPr>
          <w:rFonts w:ascii="Cascadia Mono" w:hAnsi="Cascadia Mono" w:cs="Cascadia Mono"/>
          <w:color w:val="008000"/>
          <w:sz w:val="19"/>
          <w:szCs w:val="19"/>
          <w:lang w:val="en-US"/>
        </w:rPr>
        <w:t xml:space="preserve">//end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HeapUp</w:t>
      </w:r>
      <w:proofErr w:type="spellEnd"/>
    </w:p>
    <w:bookmarkEnd w:id="2"/>
    <w:p w14:paraId="14544D8D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 xml:space="preserve">    }</w:t>
      </w:r>
    </w:p>
    <w:p w14:paraId="012FD6C5" w14:textId="77777777" w:rsidR="00750063" w:rsidRDefault="00750063" w:rsidP="00750063">
      <w:r>
        <w:rPr>
          <w:rFonts w:ascii="Cascadia Mono" w:hAnsi="Cascadia Mono" w:cs="Cascadia Mono"/>
          <w:color w:val="000000"/>
          <w:sz w:val="19"/>
          <w:szCs w:val="19"/>
          <w:lang w:val="en-US"/>
        </w:rPr>
        <w:t>}</w:t>
      </w:r>
    </w:p>
    <w:p w14:paraId="234EEE0E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en-US"/>
        </w:rPr>
      </w:pPr>
    </w:p>
    <w:p w14:paraId="260F4231" w14:textId="77777777" w:rsidR="00750063" w:rsidRDefault="00750063" w:rsidP="00750063">
      <w:pPr>
        <w:autoSpaceDE w:val="0"/>
        <w:autoSpaceDN w:val="0"/>
        <w:adjustRightInd w:val="0"/>
        <w:spacing w:after="0" w:line="240" w:lineRule="auto"/>
      </w:pPr>
    </w:p>
    <w:p w14:paraId="0AC8CD22" w14:textId="620D334C" w:rsidR="00B90118" w:rsidRDefault="00B90118" w:rsidP="00C17405">
      <w:pPr>
        <w:jc w:val="both"/>
        <w:rPr>
          <w:rFonts w:ascii="Times New Roman" w:hAnsi="Times New Roman" w:cs="Times New Roman"/>
        </w:rPr>
      </w:pPr>
    </w:p>
    <w:p w14:paraId="49F63443" w14:textId="77777777" w:rsidR="008C6A49" w:rsidRPr="00C17405" w:rsidRDefault="008C6A49" w:rsidP="00C17405">
      <w:pPr>
        <w:jc w:val="both"/>
        <w:rPr>
          <w:rFonts w:ascii="Times New Roman" w:hAnsi="Times New Roman" w:cs="Times New Roman"/>
        </w:rPr>
      </w:pPr>
    </w:p>
    <w:p w14:paraId="09392DCA" w14:textId="719E486A" w:rsidR="00D0208E" w:rsidRDefault="00D0208E" w:rsidP="00D0208E"/>
    <w:p w14:paraId="604D06E3" w14:textId="060E2063" w:rsidR="00D0208E" w:rsidRDefault="00D0208E" w:rsidP="00D0208E"/>
    <w:p w14:paraId="66FD3B59" w14:textId="77777777" w:rsidR="00D0208E" w:rsidRPr="00D0208E" w:rsidRDefault="00D0208E" w:rsidP="00D0208E"/>
    <w:p w14:paraId="7D1B8C5D" w14:textId="77777777" w:rsidR="00A77155" w:rsidRDefault="00A77155" w:rsidP="0063318D">
      <w:pPr>
        <w:jc w:val="both"/>
        <w:rPr>
          <w:rStyle w:val="Heading2Char"/>
          <w:rFonts w:ascii="Times New Roman" w:hAnsi="Times New Roman" w:cs="Times New Roman"/>
        </w:rPr>
      </w:pPr>
    </w:p>
    <w:p w14:paraId="31ED54AC" w14:textId="7EA0DD77" w:rsidR="00E6666D" w:rsidRDefault="00302033" w:rsidP="00E6666D">
      <w:pPr>
        <w:pStyle w:val="ListParagraph"/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</w:p>
    <w:p w14:paraId="7266FB8F" w14:textId="77777777" w:rsidR="00E6666D" w:rsidRDefault="00E6666D" w:rsidP="00302033">
      <w:pPr>
        <w:ind w:left="360"/>
      </w:pPr>
    </w:p>
    <w:sectPr w:rsidR="00E6666D" w:rsidSect="002F00CB">
      <w:footerReference w:type="default" r:id="rId8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A1C03" w14:textId="77777777" w:rsidR="00C05D9F" w:rsidRDefault="00C05D9F" w:rsidP="002F00CB">
      <w:pPr>
        <w:spacing w:after="0" w:line="240" w:lineRule="auto"/>
      </w:pPr>
      <w:r>
        <w:separator/>
      </w:r>
    </w:p>
  </w:endnote>
  <w:endnote w:type="continuationSeparator" w:id="0">
    <w:p w14:paraId="4EC5CCB0" w14:textId="77777777" w:rsidR="00C05D9F" w:rsidRDefault="00C05D9F" w:rsidP="002F00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scadia Mono">
    <w:altName w:val="Segoe UI Symbol"/>
    <w:panose1 w:val="020B06040202020202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D34F9" w14:textId="26423490" w:rsidR="002F00CB" w:rsidRPr="00104ED0" w:rsidRDefault="002F00CB" w:rsidP="002F00CB">
    <w:pPr>
      <w:pStyle w:val="Footer"/>
      <w:ind w:hanging="1260"/>
      <w:rPr>
        <w:color w:val="D9D9D9" w:themeColor="background1" w:themeShade="D9"/>
        <w:sz w:val="18"/>
        <w:szCs w:val="18"/>
        <w:lang w:val="en-US"/>
      </w:rPr>
    </w:pPr>
    <w:r w:rsidRPr="00104ED0">
      <w:rPr>
        <w:color w:val="D9D9D9" w:themeColor="background1" w:themeShade="D9"/>
        <w:sz w:val="18"/>
        <w:szCs w:val="18"/>
        <w:lang w:val="en-US"/>
      </w:rPr>
      <w:t>This lab is adopted by Alaa Alslaity based on the lecture notes of Brian Srivastav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0D814" w14:textId="77777777" w:rsidR="00C05D9F" w:rsidRDefault="00C05D9F" w:rsidP="002F00CB">
      <w:pPr>
        <w:spacing w:after="0" w:line="240" w:lineRule="auto"/>
      </w:pPr>
      <w:r>
        <w:separator/>
      </w:r>
    </w:p>
  </w:footnote>
  <w:footnote w:type="continuationSeparator" w:id="0">
    <w:p w14:paraId="6A251BFF" w14:textId="77777777" w:rsidR="00C05D9F" w:rsidRDefault="00C05D9F" w:rsidP="002F00C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7D1C1A"/>
    <w:multiLevelType w:val="hybridMultilevel"/>
    <w:tmpl w:val="816EBA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B047FB"/>
    <w:multiLevelType w:val="hybridMultilevel"/>
    <w:tmpl w:val="9224D6F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7D0E44"/>
    <w:multiLevelType w:val="hybridMultilevel"/>
    <w:tmpl w:val="05CEE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B3BAF"/>
    <w:multiLevelType w:val="hybridMultilevel"/>
    <w:tmpl w:val="C0F61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7C3B9B"/>
    <w:multiLevelType w:val="hybridMultilevel"/>
    <w:tmpl w:val="500AF4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BC6B9D"/>
    <w:multiLevelType w:val="hybridMultilevel"/>
    <w:tmpl w:val="11CC2C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4315206">
    <w:abstractNumId w:val="0"/>
  </w:num>
  <w:num w:numId="2" w16cid:durableId="234166258">
    <w:abstractNumId w:val="1"/>
  </w:num>
  <w:num w:numId="3" w16cid:durableId="813252263">
    <w:abstractNumId w:val="3"/>
  </w:num>
  <w:num w:numId="4" w16cid:durableId="349180666">
    <w:abstractNumId w:val="5"/>
  </w:num>
  <w:num w:numId="5" w16cid:durableId="1135637049">
    <w:abstractNumId w:val="4"/>
  </w:num>
  <w:num w:numId="6" w16cid:durableId="20424319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MDI3sDC3MAVCCyUdpeDU4uLM/DyQAtNaAP1ZgiwsAAAA"/>
  </w:docVars>
  <w:rsids>
    <w:rsidRoot w:val="005050B1"/>
    <w:rsid w:val="000472E6"/>
    <w:rsid w:val="00104ED0"/>
    <w:rsid w:val="0013089C"/>
    <w:rsid w:val="001562CB"/>
    <w:rsid w:val="00164533"/>
    <w:rsid w:val="001648C1"/>
    <w:rsid w:val="00167B88"/>
    <w:rsid w:val="001C1ABB"/>
    <w:rsid w:val="0026075D"/>
    <w:rsid w:val="002A01F4"/>
    <w:rsid w:val="002A3961"/>
    <w:rsid w:val="002A4BCD"/>
    <w:rsid w:val="002D270C"/>
    <w:rsid w:val="002F00CB"/>
    <w:rsid w:val="00302033"/>
    <w:rsid w:val="00376B73"/>
    <w:rsid w:val="004775C7"/>
    <w:rsid w:val="00493AE0"/>
    <w:rsid w:val="004C1C78"/>
    <w:rsid w:val="005050B1"/>
    <w:rsid w:val="006030E1"/>
    <w:rsid w:val="0063318D"/>
    <w:rsid w:val="007418AC"/>
    <w:rsid w:val="00750063"/>
    <w:rsid w:val="00762A9D"/>
    <w:rsid w:val="008A12D4"/>
    <w:rsid w:val="008C6A49"/>
    <w:rsid w:val="00A51ADB"/>
    <w:rsid w:val="00A77155"/>
    <w:rsid w:val="00A823FB"/>
    <w:rsid w:val="00AB00B6"/>
    <w:rsid w:val="00AB3676"/>
    <w:rsid w:val="00B26840"/>
    <w:rsid w:val="00B352CA"/>
    <w:rsid w:val="00B742E5"/>
    <w:rsid w:val="00B76A06"/>
    <w:rsid w:val="00B90118"/>
    <w:rsid w:val="00B93F26"/>
    <w:rsid w:val="00C05D9F"/>
    <w:rsid w:val="00C17405"/>
    <w:rsid w:val="00C3668B"/>
    <w:rsid w:val="00C5448C"/>
    <w:rsid w:val="00C5625B"/>
    <w:rsid w:val="00CA5459"/>
    <w:rsid w:val="00D0208E"/>
    <w:rsid w:val="00D969D3"/>
    <w:rsid w:val="00DA60A1"/>
    <w:rsid w:val="00DE046B"/>
    <w:rsid w:val="00E6666D"/>
    <w:rsid w:val="00E84F14"/>
    <w:rsid w:val="00EA32D9"/>
    <w:rsid w:val="00EF6F3C"/>
    <w:rsid w:val="00F96103"/>
    <w:rsid w:val="00FF34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49D3D"/>
  <w15:docId w15:val="{93058B41-F834-4F49-9965-7565F9855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20A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203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920A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Subtitle">
    <w:name w:val="Subtitle"/>
    <w:basedOn w:val="Heading"/>
    <w:next w:val="BodyText"/>
    <w:qFormat/>
    <w:pPr>
      <w:spacing w:before="60"/>
      <w:jc w:val="center"/>
    </w:pPr>
    <w:rPr>
      <w:sz w:val="36"/>
      <w:szCs w:val="36"/>
    </w:rPr>
  </w:style>
  <w:style w:type="table" w:styleId="TableGrid">
    <w:name w:val="Table Grid"/>
    <w:basedOn w:val="TableNormal"/>
    <w:uiPriority w:val="39"/>
    <w:rsid w:val="00DE04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F00C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2F00C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2F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00CB"/>
  </w:style>
  <w:style w:type="paragraph" w:styleId="Footer">
    <w:name w:val="footer"/>
    <w:basedOn w:val="Normal"/>
    <w:link w:val="FooterChar"/>
    <w:uiPriority w:val="99"/>
    <w:unhideWhenUsed/>
    <w:rsid w:val="002F0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00CB"/>
  </w:style>
  <w:style w:type="paragraph" w:styleId="ListParagraph">
    <w:name w:val="List Paragraph"/>
    <w:basedOn w:val="Normal"/>
    <w:uiPriority w:val="34"/>
    <w:qFormat/>
    <w:rsid w:val="002F00C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0203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4C1C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8</TotalTime>
  <Pages>4</Pages>
  <Words>697</Words>
  <Characters>397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Srivastava</dc:creator>
  <dc:description/>
  <cp:lastModifiedBy>Sarah Roy</cp:lastModifiedBy>
  <cp:revision>17</cp:revision>
  <dcterms:created xsi:type="dcterms:W3CDTF">2023-02-16T01:22:00Z</dcterms:created>
  <dcterms:modified xsi:type="dcterms:W3CDTF">2023-03-24T18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GrammarlyDocumentId">
    <vt:lpwstr>c4907bc7bd7f15328adf03e81b66f21f242477676faec861fd00e9cbfc425132</vt:lpwstr>
  </property>
</Properties>
</file>